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95053" w14:textId="77777777" w:rsidR="00C74B58" w:rsidRPr="00BB7527" w:rsidRDefault="00C74B58" w:rsidP="00C74B58">
      <w:pPr>
        <w:spacing w:after="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                                                                                          </w:t>
      </w:r>
      <w:r w:rsidRPr="00BB7527">
        <w:rPr>
          <w:rFonts w:ascii="Calibri" w:eastAsia="Times New Roman" w:hAnsi="Calibri" w:cs="Times New Roman"/>
          <w:lang w:eastAsia="pl-PL"/>
        </w:rPr>
        <w:t>Poznań, dnia.................................</w:t>
      </w:r>
    </w:p>
    <w:p w14:paraId="487B4D54" w14:textId="70071899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 w:rsidR="00525DED"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3D526CCD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Imię i nazwisko   </w:t>
      </w:r>
    </w:p>
    <w:p w14:paraId="1E24D3C9" w14:textId="0646FD8C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6046FD98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PESEL</w:t>
      </w:r>
    </w:p>
    <w:p w14:paraId="1CCFCBB5" w14:textId="0DE6847B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6AC6A1F6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Nr albumu</w:t>
      </w:r>
    </w:p>
    <w:p w14:paraId="614057F2" w14:textId="2A476FEA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7C7AC93C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Adres do korespondencji</w:t>
      </w:r>
    </w:p>
    <w:p w14:paraId="0D86F956" w14:textId="0415F701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0E181982" w14:textId="77777777" w:rsidR="00C74B58" w:rsidRPr="00992281" w:rsidRDefault="008C09F1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Jednostka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, w której realizowane </w:t>
      </w:r>
    </w:p>
    <w:p w14:paraId="4040B43A" w14:textId="4B9031CB" w:rsidR="00C74B58" w:rsidRPr="00525DED" w:rsidRDefault="00C74B58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jest kształcenie w szkole doktorskiej </w:t>
      </w:r>
    </w:p>
    <w:p w14:paraId="0D4EDB82" w14:textId="77777777" w:rsidR="00C74B58" w:rsidRPr="00992281" w:rsidRDefault="00C74B58" w:rsidP="00C74B58">
      <w:pPr>
        <w:spacing w:after="0" w:line="240" w:lineRule="auto"/>
        <w:ind w:left="2832" w:firstLine="708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</w:t>
      </w:r>
      <w:r>
        <w:rPr>
          <w:rFonts w:ascii="Calibri" w:eastAsia="Times New Roman" w:hAnsi="Calibri" w:cs="Times New Roman"/>
          <w:b/>
          <w:i/>
          <w:lang w:eastAsia="pl-PL"/>
        </w:rPr>
        <w:t xml:space="preserve">                        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Sz. Pan</w:t>
      </w:r>
      <w:r>
        <w:rPr>
          <w:rFonts w:ascii="Calibri" w:eastAsia="Times New Roman" w:hAnsi="Calibri" w:cs="Times New Roman"/>
          <w:b/>
          <w:i/>
          <w:lang w:eastAsia="pl-PL"/>
        </w:rPr>
        <w:t>i</w:t>
      </w:r>
    </w:p>
    <w:p w14:paraId="2547B3D0" w14:textId="77777777" w:rsidR="00C74B58" w:rsidRPr="00992281" w:rsidRDefault="00C74B58" w:rsidP="00C74B58">
      <w:pPr>
        <w:tabs>
          <w:tab w:val="left" w:pos="5387"/>
        </w:tabs>
        <w:spacing w:after="0" w:line="240" w:lineRule="auto"/>
        <w:ind w:left="2832" w:firstLine="708"/>
        <w:jc w:val="center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                    prof. dr hab. </w:t>
      </w:r>
      <w:r>
        <w:rPr>
          <w:rFonts w:ascii="Calibri" w:eastAsia="Times New Roman" w:hAnsi="Calibri" w:cs="Times New Roman"/>
          <w:b/>
          <w:i/>
          <w:lang w:eastAsia="pl-PL"/>
        </w:rPr>
        <w:t>Ewa Wender-Ożegowska</w:t>
      </w:r>
    </w:p>
    <w:p w14:paraId="4ACA0522" w14:textId="77777777" w:rsidR="00C74B58" w:rsidRPr="00B454B5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 w:rsidRPr="00B454B5">
        <w:rPr>
          <w:rFonts w:ascii="Calibri" w:eastAsia="Times New Roman" w:hAnsi="Calibri" w:cs="Times New Roman"/>
          <w:b/>
          <w:i/>
          <w:lang w:eastAsia="pl-PL"/>
        </w:rPr>
        <w:t xml:space="preserve">    Dyrektor Szkoły Doktorskiej</w:t>
      </w:r>
    </w:p>
    <w:p w14:paraId="4333C9A2" w14:textId="77777777" w:rsidR="00C74B58" w:rsidRPr="00B454B5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 w:rsidRPr="00B454B5">
        <w:rPr>
          <w:rFonts w:ascii="Calibri" w:eastAsia="Times New Roman" w:hAnsi="Calibri" w:cs="Times New Roman"/>
          <w:b/>
          <w:i/>
          <w:lang w:eastAsia="pl-PL"/>
        </w:rPr>
        <w:t xml:space="preserve">    Uniwersytetu Medycznego w Poznaniu</w:t>
      </w:r>
    </w:p>
    <w:p w14:paraId="72CA8DF1" w14:textId="77777777" w:rsidR="00C74B58" w:rsidRPr="00B454B5" w:rsidRDefault="00C74B58" w:rsidP="00C74B58">
      <w:pPr>
        <w:spacing w:before="120" w:after="120"/>
        <w:rPr>
          <w:rFonts w:ascii="Calibri" w:eastAsia="Times New Roman" w:hAnsi="Calibri" w:cs="Times New Roman"/>
          <w:b/>
          <w:lang w:eastAsia="pl-PL"/>
        </w:rPr>
      </w:pPr>
    </w:p>
    <w:p w14:paraId="21C7BA96" w14:textId="76A0C52F" w:rsidR="002F4E2D" w:rsidRDefault="00C74B58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  <w:r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Wniosek o </w:t>
      </w:r>
      <w:r w:rsidR="00A05F44"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>zmianę</w:t>
      </w:r>
      <w:r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 promotora/ promotorów/ pro</w:t>
      </w:r>
      <w:r w:rsidR="00046DE8"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>motora i promotora pomocniczego</w:t>
      </w:r>
      <w:r w:rsidR="00B454B5" w:rsidRPr="00B454B5">
        <w:rPr>
          <w:rStyle w:val="Odwoanieprzypisudolnego"/>
          <w:b/>
          <w:color w:val="FF0000"/>
        </w:rPr>
        <w:t>*</w:t>
      </w:r>
    </w:p>
    <w:p w14:paraId="10B99696" w14:textId="77777777" w:rsidR="00B12171" w:rsidRPr="009751BB" w:rsidRDefault="00B12171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</w:p>
    <w:p w14:paraId="064DDF11" w14:textId="677FAEB9" w:rsidR="002F4E2D" w:rsidRPr="00B454B5" w:rsidRDefault="002F4E2D" w:rsidP="0068240F">
      <w:pPr>
        <w:spacing w:after="0"/>
        <w:jc w:val="both"/>
        <w:rPr>
          <w:rFonts w:ascii="Calibri" w:eastAsia="Times New Roman" w:hAnsi="Calibri" w:cs="Times New Roman"/>
          <w:lang w:eastAsia="pl-PL"/>
        </w:rPr>
      </w:pPr>
      <w:r w:rsidRPr="009751BB">
        <w:rPr>
          <w:rFonts w:ascii="Calibri" w:eastAsia="Times New Roman" w:hAnsi="Calibri" w:cs="Times New Roman"/>
          <w:lang w:eastAsia="pl-PL"/>
        </w:rPr>
        <w:t xml:space="preserve">Działając na podstawie art. 185 ust. 1 ustawy z dnia 20 lipca 2018 r. - Prawo o szkolnictwie wyższym i nauce </w:t>
      </w:r>
      <w:r w:rsidR="00EC34B4" w:rsidRPr="009751BB">
        <w:rPr>
          <w:rFonts w:ascii="Calibri" w:eastAsia="Times New Roman" w:hAnsi="Calibri" w:cs="Times New Roman"/>
          <w:lang w:eastAsia="pl-PL"/>
        </w:rPr>
        <w:t>(</w:t>
      </w:r>
      <w:proofErr w:type="spellStart"/>
      <w:r w:rsidR="00F65897" w:rsidRPr="009751BB">
        <w:rPr>
          <w:rFonts w:ascii="Calibri" w:eastAsia="Calibri" w:hAnsi="Calibri" w:cs="Times New Roman"/>
        </w:rPr>
        <w:t>t.j</w:t>
      </w:r>
      <w:proofErr w:type="spellEnd"/>
      <w:r w:rsidR="00F65897" w:rsidRPr="009751BB">
        <w:rPr>
          <w:rFonts w:ascii="Calibri" w:eastAsia="Calibri" w:hAnsi="Calibri" w:cs="Times New Roman"/>
        </w:rPr>
        <w:t xml:space="preserve">. </w:t>
      </w:r>
      <w:r w:rsidR="002536CD" w:rsidRPr="002536CD">
        <w:rPr>
          <w:rFonts w:ascii="Calibri" w:eastAsia="Calibri" w:hAnsi="Calibri" w:cs="Times New Roman"/>
        </w:rPr>
        <w:t xml:space="preserve">Dz.U.2024.1571 z </w:t>
      </w:r>
      <w:proofErr w:type="spellStart"/>
      <w:r w:rsidR="002536CD" w:rsidRPr="002536CD">
        <w:rPr>
          <w:rFonts w:ascii="Calibri" w:eastAsia="Calibri" w:hAnsi="Calibri" w:cs="Times New Roman"/>
        </w:rPr>
        <w:t>późn</w:t>
      </w:r>
      <w:proofErr w:type="spellEnd"/>
      <w:r w:rsidR="002536CD" w:rsidRPr="002536CD">
        <w:rPr>
          <w:rFonts w:ascii="Calibri" w:eastAsia="Calibri" w:hAnsi="Calibri" w:cs="Times New Roman"/>
        </w:rPr>
        <w:t>. zm.</w:t>
      </w:r>
      <w:r w:rsidRPr="009751BB">
        <w:rPr>
          <w:rFonts w:ascii="Calibri" w:eastAsia="Times New Roman" w:hAnsi="Calibri" w:cs="Times New Roman"/>
          <w:lang w:eastAsia="pl-PL"/>
        </w:rPr>
        <w:t xml:space="preserve">) </w:t>
      </w:r>
      <w:r w:rsidR="00DF6B6E" w:rsidRPr="009751BB">
        <w:rPr>
          <w:rFonts w:ascii="Calibri" w:eastAsia="Times New Roman" w:hAnsi="Calibri" w:cs="Times New Roman"/>
          <w:lang w:eastAsia="pl-PL"/>
        </w:rPr>
        <w:t xml:space="preserve">oraz § </w:t>
      </w:r>
      <w:r w:rsidR="00872F27" w:rsidRPr="009751BB">
        <w:rPr>
          <w:rFonts w:ascii="Calibri" w:eastAsia="Times New Roman" w:hAnsi="Calibri" w:cs="Times New Roman"/>
          <w:lang w:eastAsia="pl-PL"/>
        </w:rPr>
        <w:t>3</w:t>
      </w:r>
      <w:r w:rsidR="00EC34B4" w:rsidRPr="009751BB">
        <w:rPr>
          <w:rFonts w:ascii="Calibri" w:eastAsia="Times New Roman" w:hAnsi="Calibri" w:cs="Times New Roman"/>
          <w:lang w:eastAsia="pl-PL"/>
        </w:rPr>
        <w:t xml:space="preserve"> </w:t>
      </w:r>
      <w:r w:rsidRPr="009751BB">
        <w:rPr>
          <w:rFonts w:ascii="Calibri" w:eastAsia="Times New Roman" w:hAnsi="Calibri" w:cs="Times New Roman"/>
          <w:lang w:eastAsia="pl-PL"/>
        </w:rPr>
        <w:t>us</w:t>
      </w:r>
      <w:r w:rsidR="00EC34B4" w:rsidRPr="009751BB">
        <w:rPr>
          <w:rFonts w:ascii="Calibri" w:eastAsia="Times New Roman" w:hAnsi="Calibri" w:cs="Times New Roman"/>
          <w:lang w:eastAsia="pl-PL"/>
        </w:rPr>
        <w:t xml:space="preserve">t. </w:t>
      </w:r>
      <w:r w:rsidR="00872F27" w:rsidRPr="009751BB">
        <w:rPr>
          <w:rFonts w:ascii="Calibri" w:eastAsia="Times New Roman" w:hAnsi="Calibri" w:cs="Times New Roman"/>
          <w:lang w:eastAsia="pl-PL"/>
        </w:rPr>
        <w:t>1</w:t>
      </w:r>
      <w:r w:rsidR="001F2F0B" w:rsidRPr="009751BB">
        <w:rPr>
          <w:rFonts w:ascii="Calibri" w:eastAsia="Times New Roman" w:hAnsi="Calibri" w:cs="Times New Roman"/>
          <w:lang w:eastAsia="pl-PL"/>
        </w:rPr>
        <w:t xml:space="preserve"> </w:t>
      </w:r>
      <w:r w:rsidR="00872F27" w:rsidRPr="009751BB">
        <w:rPr>
          <w:rFonts w:ascii="Calibri" w:eastAsia="Times New Roman" w:hAnsi="Calibri" w:cs="Times New Roman"/>
          <w:lang w:eastAsia="pl-PL"/>
        </w:rPr>
        <w:t xml:space="preserve">załącznika nr 1 do </w:t>
      </w:r>
      <w:r w:rsidRPr="009751BB">
        <w:rPr>
          <w:rFonts w:ascii="Calibri" w:eastAsia="Times New Roman" w:hAnsi="Calibri" w:cs="Times New Roman"/>
          <w:lang w:eastAsia="pl-PL"/>
        </w:rPr>
        <w:t>Uchwały Senatu Uniwersytetu Medycznego im. Karola M</w:t>
      </w:r>
      <w:r w:rsidR="00EC34B4" w:rsidRPr="009751BB">
        <w:rPr>
          <w:rFonts w:ascii="Calibri" w:eastAsia="Times New Roman" w:hAnsi="Calibri" w:cs="Times New Roman"/>
          <w:lang w:eastAsia="pl-PL"/>
        </w:rPr>
        <w:t xml:space="preserve">arcinkowskiego w Poznaniu </w:t>
      </w:r>
      <w:r w:rsidR="005D5ABE">
        <w:rPr>
          <w:rFonts w:ascii="Calibri" w:eastAsia="Times New Roman" w:hAnsi="Calibri" w:cs="Times New Roman"/>
          <w:lang w:eastAsia="pl-PL"/>
        </w:rPr>
        <w:t>nr 211</w:t>
      </w:r>
      <w:r w:rsidR="005D5ABE" w:rsidRPr="00DA7610">
        <w:rPr>
          <w:rFonts w:ascii="Calibri" w:eastAsia="Times New Roman" w:hAnsi="Calibri" w:cs="Times New Roman"/>
          <w:lang w:eastAsia="pl-PL"/>
        </w:rPr>
        <w:t>/2</w:t>
      </w:r>
      <w:r w:rsidR="005D5ABE">
        <w:rPr>
          <w:rFonts w:ascii="Calibri" w:eastAsia="Times New Roman" w:hAnsi="Calibri" w:cs="Times New Roman"/>
          <w:lang w:eastAsia="pl-PL"/>
        </w:rPr>
        <w:t>024 z dnia 18</w:t>
      </w:r>
      <w:r w:rsidR="005D5ABE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5D5ABE">
        <w:rPr>
          <w:rFonts w:ascii="Calibri" w:eastAsia="Times New Roman" w:hAnsi="Calibri" w:cs="Times New Roman"/>
          <w:lang w:eastAsia="pl-PL"/>
        </w:rPr>
        <w:t>września 2024</w:t>
      </w:r>
      <w:r w:rsidR="005D5ABE" w:rsidRPr="00DA7610">
        <w:rPr>
          <w:rFonts w:ascii="Calibri" w:eastAsia="Times New Roman" w:hAnsi="Calibri" w:cs="Times New Roman"/>
          <w:lang w:eastAsia="pl-PL"/>
        </w:rPr>
        <w:t xml:space="preserve"> r.</w:t>
      </w:r>
      <w:r w:rsidRPr="00B454B5">
        <w:rPr>
          <w:rFonts w:ascii="Calibri" w:eastAsia="Times New Roman" w:hAnsi="Calibri" w:cs="Times New Roman"/>
          <w:lang w:eastAsia="pl-PL"/>
        </w:rPr>
        <w:t xml:space="preserve">, zwracam się z uprzejmą prośbą o </w:t>
      </w:r>
      <w:r w:rsidR="00A05F44" w:rsidRPr="00B454B5">
        <w:rPr>
          <w:rFonts w:ascii="Calibri" w:eastAsia="Times New Roman" w:hAnsi="Calibri" w:cs="Times New Roman"/>
          <w:lang w:eastAsia="pl-PL"/>
        </w:rPr>
        <w:t>zmianę</w:t>
      </w:r>
      <w:r w:rsidR="007E3869" w:rsidRPr="00B454B5">
        <w:rPr>
          <w:rFonts w:ascii="Calibri" w:eastAsia="Times New Roman" w:hAnsi="Calibri" w:cs="Times New Roman"/>
          <w:lang w:eastAsia="pl-PL"/>
        </w:rPr>
        <w:t xml:space="preserve"> promotora</w:t>
      </w:r>
      <w:r w:rsidR="00B454B5">
        <w:rPr>
          <w:rFonts w:ascii="Calibri" w:eastAsia="Times New Roman" w:hAnsi="Calibri" w:cs="Times New Roman"/>
          <w:lang w:eastAsia="pl-PL"/>
        </w:rPr>
        <w:t>/promotora pomocniczego</w:t>
      </w:r>
      <w:r w:rsidR="00B454B5" w:rsidRPr="00B454B5">
        <w:rPr>
          <w:rStyle w:val="Odwoanieprzypisudolnego"/>
          <w:color w:val="FF0000"/>
        </w:rPr>
        <w:t>*</w:t>
      </w:r>
      <w:r w:rsidR="00B454B5">
        <w:rPr>
          <w:rFonts w:ascii="Calibri" w:eastAsia="Times New Roman" w:hAnsi="Calibri" w:cs="Times New Roman"/>
          <w:lang w:eastAsia="pl-PL"/>
        </w:rPr>
        <w:t xml:space="preserve"> </w:t>
      </w:r>
      <w:r w:rsidRPr="00B454B5">
        <w:rPr>
          <w:rFonts w:ascii="Calibri" w:eastAsia="Times New Roman" w:hAnsi="Calibri" w:cs="Times New Roman"/>
          <w:lang w:eastAsia="pl-PL"/>
        </w:rPr>
        <w:t xml:space="preserve">w postępowaniu o nadanie stopnia naukowego doktora w dziedzinie nauk medycznych i nauk zdrowiu, </w:t>
      </w:r>
      <w:r w:rsidR="001419EC" w:rsidRPr="00B454B5">
        <w:rPr>
          <w:rFonts w:ascii="Calibri" w:eastAsia="Times New Roman" w:hAnsi="Calibri" w:cs="Times New Roman"/>
          <w:lang w:eastAsia="pl-PL"/>
        </w:rPr>
        <w:t xml:space="preserve">w </w:t>
      </w:r>
      <w:r w:rsidRPr="00B454B5">
        <w:rPr>
          <w:rFonts w:ascii="Calibri" w:eastAsia="Times New Roman" w:hAnsi="Calibri" w:cs="Times New Roman"/>
          <w:lang w:eastAsia="pl-PL"/>
        </w:rPr>
        <w:t>dyscyplinie</w:t>
      </w:r>
      <w:r w:rsidR="00046DE8" w:rsidRPr="00B454B5">
        <w:rPr>
          <w:rFonts w:ascii="Calibri" w:eastAsia="Times New Roman" w:hAnsi="Calibri" w:cs="Times New Roman"/>
          <w:lang w:eastAsia="pl-PL"/>
        </w:rPr>
        <w:t xml:space="preserve"> nauki medyczne, nauki farmaceutyczne, nauki o zdrowiu</w:t>
      </w:r>
      <w:r w:rsidR="00B454B5" w:rsidRPr="00B454B5">
        <w:rPr>
          <w:rStyle w:val="Odwoanieprzypisudolnego"/>
          <w:color w:val="FF0000"/>
        </w:rPr>
        <w:t>*</w:t>
      </w:r>
      <w:r w:rsidR="00046DE8" w:rsidRPr="00B454B5">
        <w:rPr>
          <w:rFonts w:ascii="Calibri" w:eastAsia="Times New Roman" w:hAnsi="Calibri" w:cs="Times New Roman"/>
          <w:lang w:eastAsia="pl-PL"/>
        </w:rPr>
        <w:t xml:space="preserve"> </w:t>
      </w:r>
    </w:p>
    <w:p w14:paraId="596535D7" w14:textId="3307ED10" w:rsidR="00F860B4" w:rsidRPr="00B454B5" w:rsidRDefault="00F860B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521E3D3A" w14:textId="3E6F7B6A" w:rsidR="00A05F44" w:rsidRPr="00B454B5" w:rsidRDefault="003B2DAB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3B2DAB">
        <w:rPr>
          <w:rFonts w:ascii="Calibri" w:eastAsia="Times New Roman" w:hAnsi="Calibri" w:cs="Times New Roman"/>
          <w:lang w:eastAsia="pl-PL"/>
        </w:rPr>
        <w:t>Obecnie funkcję promotora/promotorów/ promotora pomocniczego pełni</w:t>
      </w:r>
      <w:r w:rsidR="00A05F44" w:rsidRPr="00B454B5">
        <w:rPr>
          <w:rFonts w:ascii="Calibri" w:eastAsia="Times New Roman" w:hAnsi="Calibri" w:cs="Times New Roman"/>
          <w:lang w:eastAsia="pl-PL"/>
        </w:rPr>
        <w:t>:</w:t>
      </w:r>
    </w:p>
    <w:p w14:paraId="36796AE3" w14:textId="2A7F21A9" w:rsidR="00A05F44" w:rsidRPr="00B454B5" w:rsidRDefault="00A05F44" w:rsidP="00A05F44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 xml:space="preserve">....................................................... </w:t>
      </w:r>
    </w:p>
    <w:p w14:paraId="118500B9" w14:textId="6B064A59" w:rsidR="00A05F44" w:rsidRPr="00B454B5" w:rsidRDefault="00A05F44" w:rsidP="00A05F44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78888BB8" w14:textId="77777777" w:rsidR="00A05F44" w:rsidRPr="00B454B5" w:rsidRDefault="00A05F4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5C80739" w14:textId="5D8EB914" w:rsidR="00C74B58" w:rsidRPr="00B454B5" w:rsidRDefault="00A05F4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Na nowego promotora</w:t>
      </w:r>
      <w:r w:rsidR="003B2DAB">
        <w:rPr>
          <w:rFonts w:ascii="Calibri" w:eastAsia="Times New Roman" w:hAnsi="Calibri" w:cs="Times New Roman"/>
          <w:lang w:eastAsia="pl-PL"/>
        </w:rPr>
        <w:t>/promotora pomocniczego</w:t>
      </w:r>
      <w:r w:rsidRPr="00B454B5">
        <w:rPr>
          <w:rFonts w:ascii="Calibri" w:eastAsia="Times New Roman" w:hAnsi="Calibri" w:cs="Times New Roman"/>
          <w:lang w:eastAsia="pl-PL"/>
        </w:rPr>
        <w:t xml:space="preserve"> p</w:t>
      </w:r>
      <w:r w:rsidR="00C74B58" w:rsidRPr="00B454B5">
        <w:rPr>
          <w:rFonts w:ascii="Calibri" w:eastAsia="Times New Roman" w:hAnsi="Calibri" w:cs="Times New Roman"/>
          <w:lang w:eastAsia="pl-PL"/>
        </w:rPr>
        <w:t>roponuję następując</w:t>
      </w:r>
      <w:r w:rsidRPr="00B454B5">
        <w:rPr>
          <w:rFonts w:ascii="Calibri" w:eastAsia="Times New Roman" w:hAnsi="Calibri" w:cs="Times New Roman"/>
          <w:lang w:eastAsia="pl-PL"/>
        </w:rPr>
        <w:t>ą</w:t>
      </w:r>
      <w:r w:rsidR="00C74B58" w:rsidRPr="00B454B5">
        <w:rPr>
          <w:rFonts w:ascii="Calibri" w:eastAsia="Times New Roman" w:hAnsi="Calibri" w:cs="Times New Roman"/>
          <w:lang w:eastAsia="pl-PL"/>
        </w:rPr>
        <w:t xml:space="preserve"> osob</w:t>
      </w:r>
      <w:r w:rsidRPr="00B454B5">
        <w:rPr>
          <w:rFonts w:ascii="Calibri" w:eastAsia="Times New Roman" w:hAnsi="Calibri" w:cs="Times New Roman"/>
          <w:lang w:eastAsia="pl-PL"/>
        </w:rPr>
        <w:t>ę</w:t>
      </w:r>
      <w:r w:rsidR="00C74B58" w:rsidRPr="00B454B5">
        <w:rPr>
          <w:rFonts w:ascii="Calibri" w:eastAsia="Times New Roman" w:hAnsi="Calibri" w:cs="Times New Roman"/>
          <w:lang w:eastAsia="pl-PL"/>
        </w:rPr>
        <w:t>:</w:t>
      </w:r>
    </w:p>
    <w:p w14:paraId="65C9BF97" w14:textId="6A4E3906" w:rsidR="00C74B58" w:rsidRPr="00B454B5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 xml:space="preserve">....................................................... </w:t>
      </w:r>
    </w:p>
    <w:p w14:paraId="07C7F24E" w14:textId="77777777" w:rsidR="00C74B58" w:rsidRPr="00B454B5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B454B5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39C3DEB4" w14:textId="77777777" w:rsidR="00A05F44" w:rsidRPr="00B454B5" w:rsidRDefault="00A05F44" w:rsidP="00A05F44">
      <w:pPr>
        <w:tabs>
          <w:tab w:val="left" w:pos="5387"/>
        </w:tabs>
        <w:spacing w:after="0" w:line="360" w:lineRule="auto"/>
        <w:jc w:val="both"/>
        <w:rPr>
          <w:bCs/>
        </w:rPr>
      </w:pPr>
    </w:p>
    <w:p w14:paraId="15E1BF56" w14:textId="5C231C71" w:rsidR="00E12F59" w:rsidRPr="00B454B5" w:rsidRDefault="00E12F5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Cs/>
          <w:lang w:eastAsia="pl-PL"/>
        </w:rPr>
      </w:pPr>
      <w:r w:rsidRPr="00B454B5">
        <w:rPr>
          <w:bCs/>
        </w:rPr>
        <w:t>Uzasadnienie</w:t>
      </w:r>
      <w:r w:rsidR="00A05F44" w:rsidRPr="00B454B5">
        <w:rPr>
          <w:bCs/>
        </w:rPr>
        <w:t xml:space="preserve"> zmiany</w:t>
      </w:r>
      <w:r w:rsidRPr="00B454B5">
        <w:rPr>
          <w:bCs/>
        </w:rPr>
        <w:t>:</w:t>
      </w:r>
    </w:p>
    <w:p w14:paraId="10760F27" w14:textId="4C28880A" w:rsidR="00E12F59" w:rsidRPr="00B454B5" w:rsidRDefault="00E12F5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</w:t>
      </w:r>
      <w:r w:rsidR="00A05F44" w:rsidRPr="00B454B5">
        <w:rPr>
          <w:rFonts w:ascii="Calibri" w:eastAsia="Times New Roman" w:hAnsi="Calibri" w:cs="Times New Roman"/>
          <w:lang w:eastAsia="pl-PL"/>
        </w:rPr>
        <w:t>…………….</w:t>
      </w:r>
      <w:r w:rsidRPr="00B454B5">
        <w:rPr>
          <w:rFonts w:ascii="Calibri" w:eastAsia="Times New Roman" w:hAnsi="Calibri" w:cs="Times New Roman"/>
          <w:lang w:eastAsia="pl-PL"/>
        </w:rPr>
        <w:t>……………………</w:t>
      </w:r>
    </w:p>
    <w:p w14:paraId="721266F5" w14:textId="0E7ADCC1" w:rsidR="00E12F59" w:rsidRPr="00B454B5" w:rsidRDefault="00A05F44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343ECA44" w14:textId="62796659" w:rsidR="00E12F59" w:rsidRDefault="00A05F44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665850E7" w14:textId="65248F53" w:rsidR="00B12171" w:rsidRPr="00B454B5" w:rsidRDefault="00B12171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41C1A5F5" w14:textId="77777777" w:rsidR="00E12F59" w:rsidRPr="00B454B5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0F3CB91B" w14:textId="6DB043F7" w:rsidR="00C74B58" w:rsidRPr="00B454B5" w:rsidRDefault="00A05F44" w:rsidP="00C74B58">
      <w:pPr>
        <w:spacing w:after="0" w:line="360" w:lineRule="auto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b/>
          <w:lang w:eastAsia="pl-PL"/>
        </w:rPr>
        <w:t>Aktualny</w:t>
      </w:r>
      <w:r w:rsidR="00C74B58" w:rsidRPr="00B454B5">
        <w:rPr>
          <w:rFonts w:ascii="Calibri" w:eastAsia="Times New Roman" w:hAnsi="Calibri" w:cs="Times New Roman"/>
          <w:b/>
          <w:lang w:eastAsia="pl-PL"/>
        </w:rPr>
        <w:t xml:space="preserve"> tytuł rozprawy doktorskiej: </w:t>
      </w:r>
      <w:r w:rsidR="00C74B58"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F051BCD" w14:textId="77777777" w:rsidR="00B12171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 </w:t>
      </w:r>
    </w:p>
    <w:p w14:paraId="42783BC6" w14:textId="3AD2AB5F" w:rsidR="00C74B58" w:rsidRPr="00CF657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lastRenderedPageBreak/>
        <w:t xml:space="preserve">Cel i założenia </w:t>
      </w:r>
      <w:r w:rsidR="008C09F1">
        <w:rPr>
          <w:rFonts w:ascii="Calibri" w:eastAsia="Times New Roman" w:hAnsi="Calibri" w:cs="Times New Roman"/>
          <w:b/>
          <w:lang w:eastAsia="pl-PL"/>
        </w:rPr>
        <w:t xml:space="preserve">rozprawy </w:t>
      </w:r>
      <w:r w:rsidRPr="00CF657D">
        <w:rPr>
          <w:rFonts w:ascii="Calibri" w:eastAsia="Times New Roman" w:hAnsi="Calibri" w:cs="Times New Roman"/>
          <w:b/>
          <w:lang w:eastAsia="pl-PL"/>
        </w:rPr>
        <w:t>doktorskiej: (max 500 słów)</w:t>
      </w:r>
    </w:p>
    <w:p w14:paraId="74465F36" w14:textId="7472ECBA" w:rsidR="00525DED" w:rsidRDefault="00C74B58" w:rsidP="00CC1F13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865141E" w14:textId="77777777" w:rsidR="00CC1F13" w:rsidRDefault="00CC1F13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7882CBE7" w14:textId="2DA1F4E3" w:rsidR="00F860B4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</w:p>
    <w:p w14:paraId="5F1B1621" w14:textId="77777777" w:rsidR="00CC1F13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 doktoranta</w:t>
      </w:r>
    </w:p>
    <w:p w14:paraId="57EACBCC" w14:textId="77777777" w:rsidR="00B454B5" w:rsidRDefault="00B454B5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CBB90B2" w14:textId="6836F338" w:rsidR="00525DED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 w:rsidR="00525DED">
        <w:rPr>
          <w:rFonts w:ascii="Calibri" w:eastAsia="Times New Roman" w:hAnsi="Calibri" w:cs="Times New Roman"/>
          <w:lang w:eastAsia="pl-PL"/>
        </w:rPr>
        <w:tab/>
      </w:r>
      <w:r w:rsidR="00525DED">
        <w:rPr>
          <w:rFonts w:ascii="Calibri" w:eastAsia="Times New Roman" w:hAnsi="Calibri" w:cs="Times New Roman"/>
          <w:lang w:eastAsia="pl-PL"/>
        </w:rPr>
        <w:tab/>
      </w:r>
    </w:p>
    <w:p w14:paraId="69ADFB66" w14:textId="77777777" w:rsidR="005D5ABE" w:rsidRDefault="00525DED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Zgoda n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funkcji promotor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 w:rsidR="00CC1F13">
        <w:rPr>
          <w:rFonts w:ascii="Calibri" w:eastAsia="Times New Roman" w:hAnsi="Calibri" w:cs="Times New Roman"/>
          <w:sz w:val="16"/>
          <w:szCs w:val="16"/>
          <w:lang w:eastAsia="pl-PL"/>
        </w:rPr>
        <w:t xml:space="preserve">- </w:t>
      </w:r>
      <w:r w:rsidR="00CC1F13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 xml:space="preserve">czytelny podpis </w:t>
      </w:r>
      <w:r w:rsidR="00B454B5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proponowanego</w:t>
      </w:r>
      <w:r w:rsidR="00CC1F13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 xml:space="preserve"> promotora</w:t>
      </w:r>
      <w:r w:rsidR="003B2DAB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/promotora pomocniczego</w:t>
      </w:r>
      <w:r w:rsidR="003B2DAB" w:rsidRPr="003B2DAB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>*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53CC7F4F" w14:textId="77777777" w:rsidR="005D5ABE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24EAD707" w14:textId="31002B61" w:rsidR="005D5ABE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6E8D0658" w14:textId="77777777" w:rsidR="005D5ABE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6047FCE2" w14:textId="77777777" w:rsidR="005D5ABE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44BD6608" w14:textId="77777777" w:rsidR="005D5ABE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podpis ustępującego promotora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</w:p>
    <w:p w14:paraId="1B96CE59" w14:textId="673CDCAD" w:rsidR="00525DED" w:rsidRDefault="00525DED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62295A25" w14:textId="66AA4CFB" w:rsidR="00F660AF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6D490455" w14:textId="7B135B27" w:rsidR="00F660AF" w:rsidRPr="007E3869" w:rsidRDefault="003B2DAB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3B2DAB">
        <w:rPr>
          <w:rFonts w:ascii="Calibri" w:eastAsia="Times New Roman" w:hAnsi="Calibri" w:cs="Times New Roman"/>
          <w:highlight w:val="yellow"/>
          <w:lang w:eastAsia="pl-PL"/>
        </w:rPr>
        <w:t>W PRZYPADKU ZMIANY PROMOTORA ZAGRANICZNEGO LUB PROMOTORA POMOCNICZEGO</w:t>
      </w:r>
    </w:p>
    <w:p w14:paraId="165AB50F" w14:textId="78A408F3" w:rsidR="00CC1F13" w:rsidRDefault="00CC1F13" w:rsidP="005D5ABE">
      <w:pPr>
        <w:spacing w:after="0"/>
        <w:contextualSpacing/>
        <w:jc w:val="both"/>
      </w:pPr>
      <w:r w:rsidRPr="00B454B5">
        <w:rPr>
          <w:rFonts w:ascii="Calibri" w:eastAsia="Calibri" w:hAnsi="Calibri" w:cs="Times New Roman"/>
        </w:rPr>
        <w:t>Oświadczam, że popieram zmianę promotora</w:t>
      </w:r>
      <w:r w:rsidR="003B2DAB">
        <w:rPr>
          <w:rFonts w:ascii="Calibri" w:eastAsia="Calibri" w:hAnsi="Calibri" w:cs="Times New Roman"/>
        </w:rPr>
        <w:t xml:space="preserve"> zagranicznego/promotora pomocniczego</w:t>
      </w:r>
      <w:r w:rsidR="003B2DAB" w:rsidRPr="003B2DAB">
        <w:rPr>
          <w:rFonts w:ascii="Calibri" w:eastAsia="Calibri" w:hAnsi="Calibri" w:cs="Times New Roman"/>
          <w:color w:val="FF0000"/>
        </w:rPr>
        <w:t>*</w:t>
      </w:r>
      <w:r w:rsidRPr="00B454B5">
        <w:rPr>
          <w:rFonts w:ascii="Calibri" w:eastAsia="Calibri" w:hAnsi="Calibri" w:cs="Times New Roman"/>
        </w:rPr>
        <w:t xml:space="preserve"> w postępowaniu o nadanie stopnia doktora Pan</w:t>
      </w:r>
      <w:r w:rsidR="00B454B5">
        <w:rPr>
          <w:rFonts w:ascii="Calibri" w:eastAsia="Calibri" w:hAnsi="Calibri" w:cs="Times New Roman"/>
        </w:rPr>
        <w:t>a</w:t>
      </w:r>
      <w:r w:rsidRPr="00B454B5">
        <w:rPr>
          <w:rFonts w:ascii="Calibri" w:eastAsia="Calibri" w:hAnsi="Calibri" w:cs="Times New Roman"/>
        </w:rPr>
        <w:t xml:space="preserve">/Pani…………………………………………………….  </w:t>
      </w:r>
    </w:p>
    <w:p w14:paraId="47F841B2" w14:textId="77777777" w:rsidR="00B12171" w:rsidRPr="00EE41FC" w:rsidRDefault="00B12171" w:rsidP="00B12171">
      <w:pPr>
        <w:spacing w:after="0"/>
        <w:contextualSpacing/>
      </w:pPr>
    </w:p>
    <w:p w14:paraId="68E40BD2" w14:textId="77777777" w:rsidR="00CC1F13" w:rsidRDefault="00CC1F13" w:rsidP="00B12171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4C51963F" w14:textId="09F33437" w:rsidR="00DF6B6E" w:rsidRPr="00DF6B6E" w:rsidRDefault="00CC1F13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B12171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promotora z UMP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55A9D5D2" w14:textId="77777777" w:rsidR="00B12171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</w:p>
    <w:p w14:paraId="200D3259" w14:textId="77777777" w:rsidR="00B12171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</w:p>
    <w:p w14:paraId="0E609DF2" w14:textId="77777777" w:rsidR="005D5ABE" w:rsidRPr="004F010E" w:rsidRDefault="005D5ABE" w:rsidP="005D5ABE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Akceptacja Kierownika Jednostki (Katedry/Kliniki)</w:t>
      </w:r>
    </w:p>
    <w:p w14:paraId="2B9810CD" w14:textId="77777777" w:rsidR="005D5ABE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3C951AE" w14:textId="77777777" w:rsidR="005D5ABE" w:rsidRPr="00DF6B6E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5D4F4571" w14:textId="77777777" w:rsidR="005D5ABE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4527F9F6" w14:textId="77777777" w:rsidR="005D5ABE" w:rsidRPr="005D5ABE" w:rsidRDefault="005D5ABE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Kierownika Jednostki</w:t>
      </w:r>
    </w:p>
    <w:p w14:paraId="4A24F0BA" w14:textId="29AD1A26" w:rsidR="005D5ABE" w:rsidRPr="005D5ABE" w:rsidRDefault="00CC1F13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</w:pP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</w:t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      </w:t>
      </w:r>
    </w:p>
    <w:p w14:paraId="535A0DE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4ED719B3" w14:textId="79733235" w:rsidR="00525DED" w:rsidRPr="00726C87" w:rsidRDefault="00525DED" w:rsidP="00525DED">
      <w:pPr>
        <w:spacing w:after="0" w:line="259" w:lineRule="auto"/>
        <w:jc w:val="center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  <w:b/>
          <w:u w:val="single"/>
        </w:rPr>
        <w:t xml:space="preserve">Oświadczenie promotora </w:t>
      </w:r>
    </w:p>
    <w:p w14:paraId="2D01D832" w14:textId="77777777" w:rsidR="00525DED" w:rsidRPr="00726C87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</w:p>
    <w:p w14:paraId="1ED89ECD" w14:textId="60CBDA3F" w:rsidR="0068240F" w:rsidRPr="0068240F" w:rsidRDefault="00525DED" w:rsidP="0068240F">
      <w:pPr>
        <w:spacing w:after="0"/>
        <w:jc w:val="both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</w:rPr>
        <w:t>Oświadczam, że wyrażam zgodę na pełnienie funkcji promotora w postępowaniu o nadanie stopnia doktora Pan</w:t>
      </w:r>
      <w:r w:rsidR="00B454B5">
        <w:rPr>
          <w:rFonts w:ascii="Calibri" w:eastAsia="Calibri" w:hAnsi="Calibri" w:cs="Times New Roman"/>
        </w:rPr>
        <w:t>a</w:t>
      </w:r>
      <w:r w:rsidRPr="00726C87">
        <w:rPr>
          <w:rFonts w:ascii="Calibri" w:eastAsia="Calibri" w:hAnsi="Calibri" w:cs="Times New Roman"/>
        </w:rPr>
        <w:t>/Pani</w:t>
      </w:r>
      <w:r w:rsidR="00B454B5">
        <w:rPr>
          <w:rFonts w:ascii="Calibri" w:eastAsia="Calibri" w:hAnsi="Calibri" w:cs="Times New Roman"/>
        </w:rPr>
        <w:t xml:space="preserve"> </w:t>
      </w:r>
      <w:r w:rsidRPr="00726C87">
        <w:rPr>
          <w:rFonts w:ascii="Calibri" w:eastAsia="Calibri" w:hAnsi="Calibri" w:cs="Times New Roman"/>
        </w:rPr>
        <w:t xml:space="preserve">………………………………………………….  oraz, </w:t>
      </w:r>
      <w:r w:rsidR="0068240F" w:rsidRPr="0068240F">
        <w:rPr>
          <w:rFonts w:ascii="Calibri" w:eastAsia="Calibri" w:hAnsi="Calibri" w:cs="Times New Roman"/>
        </w:rPr>
        <w:t xml:space="preserve">że spełniam wymogi </w:t>
      </w:r>
      <w:bookmarkStart w:id="0" w:name="_GoBack"/>
      <w:bookmarkEnd w:id="0"/>
      <w:r w:rsidR="0068240F" w:rsidRPr="0068240F">
        <w:rPr>
          <w:rFonts w:ascii="Calibri" w:eastAsia="Calibri" w:hAnsi="Calibri" w:cs="Times New Roman"/>
        </w:rPr>
        <w:t xml:space="preserve">do pełnienia funkcji promotora określone w art. 190 ust. 4 lub 5 </w:t>
      </w:r>
      <w:r w:rsidR="0068240F" w:rsidRPr="0068240F">
        <w:rPr>
          <w:rFonts w:ascii="Calibri" w:eastAsia="Times New Roman" w:hAnsi="Calibri" w:cs="Calibri"/>
          <w:lang w:eastAsia="pl-PL"/>
        </w:rPr>
        <w:t>Ustawy z dnia 20 lipca 2018r. Prawo o szkolnictwie wyższym i nauce 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2536CD" w:rsidRPr="002536CD">
        <w:t xml:space="preserve">Dz.U.2024.1571 z </w:t>
      </w:r>
      <w:proofErr w:type="spellStart"/>
      <w:r w:rsidR="002536CD" w:rsidRPr="002536CD">
        <w:t>późn</w:t>
      </w:r>
      <w:proofErr w:type="spellEnd"/>
      <w:r w:rsidR="002536CD" w:rsidRPr="002536CD">
        <w:t>. zm.</w:t>
      </w:r>
      <w:r w:rsidR="0068240F" w:rsidRPr="0068240F">
        <w:rPr>
          <w:rFonts w:ascii="Calibri" w:eastAsia="Times New Roman" w:hAnsi="Calibri" w:cs="Calibri"/>
          <w:lang w:eastAsia="pl-PL"/>
        </w:rPr>
        <w:t>).</w:t>
      </w:r>
    </w:p>
    <w:p w14:paraId="7750D1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9611DC">
        <w:rPr>
          <w:rFonts w:ascii="Calibri" w:eastAsia="Times New Roman" w:hAnsi="Calibri" w:cs="Calibri"/>
          <w:sz w:val="20"/>
          <w:szCs w:val="20"/>
          <w:lang w:eastAsia="pl-PL"/>
        </w:rPr>
        <w:tab/>
      </w:r>
      <w:r w:rsidRPr="0068240F">
        <w:rPr>
          <w:rFonts w:ascii="Calibri" w:eastAsia="Times New Roman" w:hAnsi="Calibri" w:cs="Calibri"/>
          <w:lang w:eastAsia="pl-PL"/>
        </w:rPr>
        <w:t xml:space="preserve">Jednocześnie oświadczam, że w okresie ostatnich 5 lat nie byłem promotorem 4 doktorantów, którzy zostali skreśleni z listy doktorantów z powodu negatywnego wyniku oceny śródokresowej oraz nie sprawowałem opieki nad przygotowaniem rozprawy przez co najmniej dwie osoby ubiegające się o stopień doktora, które nie uzyskały pozytywnych recenzji, o których mowa w art. 191 ust. 1 ustawy. </w:t>
      </w:r>
    </w:p>
    <w:p w14:paraId="729328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68240F">
        <w:rPr>
          <w:rFonts w:ascii="Calibri" w:eastAsia="Times New Roman" w:hAnsi="Calibri" w:cs="Calibri"/>
          <w:lang w:eastAsia="pl-PL"/>
        </w:rPr>
        <w:tab/>
        <w:t>Oświadczam również, że obecnie nie jest na mnie nałożona kara dyscyplinarna, o której mowa w art. 276 ust.1 pkt 4 ustawy ww. Ustawy dotycząca pozbawienia prawa wykonywania zadań promotora, recenzenta oraz członka komisji w postępowaniach o nadanie stopnia doktora, stopnia doktora habilitowanego oraz tytułu profesora na okres roku do 5 lat</w:t>
      </w:r>
    </w:p>
    <w:p w14:paraId="1296CBD2" w14:textId="77777777" w:rsidR="0068240F" w:rsidRPr="009611DC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</w:rPr>
      </w:pPr>
    </w:p>
    <w:p w14:paraId="12A7BAA3" w14:textId="77777777" w:rsidR="005D5ABE" w:rsidRPr="00726C87" w:rsidRDefault="005D5ABE" w:rsidP="00525DED">
      <w:pPr>
        <w:spacing w:after="0" w:line="259" w:lineRule="auto"/>
        <w:jc w:val="both"/>
        <w:rPr>
          <w:rFonts w:ascii="Calibri" w:eastAsia="Times New Roman" w:hAnsi="Calibri" w:cs="Calibri"/>
          <w:lang w:eastAsia="pl-PL"/>
        </w:rPr>
      </w:pPr>
    </w:p>
    <w:p w14:paraId="45BE9AE7" w14:textId="02116257" w:rsidR="00525DED" w:rsidRPr="00C74B58" w:rsidRDefault="00E14296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 w:rsidR="00525DED">
        <w:rPr>
          <w:rFonts w:ascii="Calibri" w:eastAsia="Calibri" w:hAnsi="Calibri" w:cs="Times New Roman"/>
        </w:rPr>
        <w:t xml:space="preserve">                              </w:t>
      </w:r>
    </w:p>
    <w:p w14:paraId="10D87BFF" w14:textId="404EB71E" w:rsidR="00E12F59" w:rsidRPr="0068240F" w:rsidRDefault="00B454B5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proponowanego promotora</w:t>
      </w:r>
      <w:r w:rsidR="003B2DAB" w:rsidRPr="005D5ABE">
        <w:rPr>
          <w:rFonts w:ascii="Calibri" w:eastAsia="Calibri" w:hAnsi="Calibri" w:cs="Times New Roman"/>
          <w:sz w:val="16"/>
          <w:szCs w:val="16"/>
          <w:highlight w:val="yellow"/>
        </w:rPr>
        <w:t>/promotora pomocniczego</w:t>
      </w:r>
      <w:r w:rsidR="003B2DAB" w:rsidRPr="003B2DAB">
        <w:rPr>
          <w:rFonts w:ascii="Calibri" w:eastAsia="Calibri" w:hAnsi="Calibri" w:cs="Times New Roman"/>
          <w:color w:val="FF0000"/>
          <w:sz w:val="16"/>
          <w:szCs w:val="16"/>
        </w:rPr>
        <w:t>*</w:t>
      </w:r>
      <w:r w:rsidR="00525DED">
        <w:rPr>
          <w:rFonts w:ascii="Calibri" w:eastAsia="Calibri" w:hAnsi="Calibri" w:cs="Times New Roman"/>
          <w:i/>
          <w:sz w:val="16"/>
          <w:szCs w:val="16"/>
        </w:rPr>
        <w:tab/>
        <w:t xml:space="preserve">                                                         </w:t>
      </w:r>
    </w:p>
    <w:p w14:paraId="218756FA" w14:textId="77777777" w:rsidR="00B454B5" w:rsidRDefault="00B454B5" w:rsidP="00B454B5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19636242" w14:textId="77777777" w:rsidR="00B454B5" w:rsidRDefault="00B454B5" w:rsidP="00B454B5">
      <w:pPr>
        <w:tabs>
          <w:tab w:val="left" w:pos="5387"/>
        </w:tabs>
        <w:spacing w:after="0" w:line="240" w:lineRule="auto"/>
        <w:contextualSpacing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39D46892" w14:textId="77777777" w:rsidR="005D5ABE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</w:pPr>
    </w:p>
    <w:p w14:paraId="1D87EEAD" w14:textId="47AFAEDE" w:rsidR="005D5ABE" w:rsidRPr="00787E81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  <w:t>Załączniki:</w:t>
      </w:r>
    </w:p>
    <w:p w14:paraId="02DC24DD" w14:textId="2565DCEB" w:rsidR="005D5ABE" w:rsidRPr="00787E81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</w:pPr>
      <w:r w:rsidRPr="00787E81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>Zgodnie z § 1</w:t>
      </w:r>
      <w:r w:rsidR="002536CD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>7</w:t>
      </w:r>
      <w:r w:rsidRPr="00787E81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 xml:space="preserve"> ust. 4 Regulaminu Szkoły Doktorskiej</w:t>
      </w:r>
    </w:p>
    <w:p w14:paraId="696699D5" w14:textId="77777777" w:rsidR="005D5ABE" w:rsidRPr="00787E81" w:rsidRDefault="005D5ABE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Rady Katedry/Rady Naukowej Instytutu.</w:t>
      </w:r>
    </w:p>
    <w:p w14:paraId="20286190" w14:textId="77777777" w:rsidR="005D5ABE" w:rsidRDefault="005D5ABE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Plan wsparcia merytorycznego i plan organizacji kształcenia doktoranta</w:t>
      </w:r>
    </w:p>
    <w:p w14:paraId="48339B57" w14:textId="77777777" w:rsidR="005D5ABE" w:rsidRPr="00787E81" w:rsidRDefault="005D5ABE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>W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przypadku wniosku zawierającego prośbę o wyznaczenie promotora pomocniczego</w:t>
      </w: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- 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wykaz publikacji w zakresie tematycznym przygotowywanej rozprawy doktorskiej</w:t>
      </w:r>
    </w:p>
    <w:p w14:paraId="7EDB4420" w14:textId="77777777" w:rsidR="005D5ABE" w:rsidRPr="005E11C9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5ACDC8F0" w14:textId="1D9FFBB4" w:rsidR="00B454B5" w:rsidRPr="00F860B4" w:rsidRDefault="00B454B5" w:rsidP="005D5ABE">
      <w:pPr>
        <w:pStyle w:val="Akapitzlist"/>
        <w:tabs>
          <w:tab w:val="left" w:pos="5387"/>
        </w:tabs>
        <w:spacing w:after="0" w:line="240" w:lineRule="auto"/>
        <w:ind w:left="360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676C6CC1" w14:textId="14BD30C8" w:rsidR="00B454B5" w:rsidRPr="00E14296" w:rsidRDefault="00B454B5">
      <w:pPr>
        <w:rPr>
          <w:rFonts w:ascii="Calibri" w:eastAsia="Times New Roman" w:hAnsi="Calibri" w:cs="Times New Roman"/>
          <w:b/>
          <w:sz w:val="28"/>
          <w:szCs w:val="28"/>
          <w:lang w:eastAsia="pl-PL"/>
        </w:rPr>
      </w:pPr>
    </w:p>
    <w:p w14:paraId="452E0D77" w14:textId="507303FA" w:rsidR="00C74B58" w:rsidRPr="00E14296" w:rsidRDefault="00C74B58" w:rsidP="004F1722">
      <w:pPr>
        <w:jc w:val="center"/>
        <w:rPr>
          <w:sz w:val="28"/>
          <w:szCs w:val="28"/>
        </w:rPr>
      </w:pPr>
      <w:r w:rsidRPr="00E14296">
        <w:rPr>
          <w:rFonts w:ascii="Calibri" w:eastAsia="Times New Roman" w:hAnsi="Calibri" w:cs="Times New Roman"/>
          <w:b/>
          <w:sz w:val="28"/>
          <w:szCs w:val="28"/>
          <w:lang w:eastAsia="pl-PL"/>
        </w:rPr>
        <w:t>Decyzja Dyrektora Szkoły Doktorskiej</w:t>
      </w:r>
    </w:p>
    <w:p w14:paraId="27AA4E14" w14:textId="77777777" w:rsidR="00941D52" w:rsidRPr="009751BB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58C453D4" w14:textId="061E51A4" w:rsidR="00A05F44" w:rsidRPr="009751BB" w:rsidRDefault="00A05F44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bookmarkStart w:id="1" w:name="_Hlk166060497"/>
      <w:r w:rsidRPr="009751BB">
        <w:rPr>
          <w:rFonts w:ascii="Calibri" w:eastAsia="Times New Roman" w:hAnsi="Calibri" w:cs="Times New Roman"/>
          <w:lang w:eastAsia="pl-PL"/>
        </w:rPr>
        <w:t>Wyrażam zgodę na zmianę promotora</w:t>
      </w:r>
      <w:r w:rsidR="00872F27" w:rsidRPr="009751BB">
        <w:rPr>
          <w:rFonts w:ascii="Calibri" w:eastAsia="Times New Roman" w:hAnsi="Calibri" w:cs="Times New Roman"/>
          <w:lang w:eastAsia="pl-PL"/>
        </w:rPr>
        <w:t>/promotora pomocniczego</w:t>
      </w:r>
      <w:r w:rsidRPr="009751BB">
        <w:rPr>
          <w:rFonts w:ascii="Calibri" w:eastAsia="Times New Roman" w:hAnsi="Calibri" w:cs="Times New Roman"/>
          <w:lang w:eastAsia="pl-PL"/>
        </w:rPr>
        <w:t xml:space="preserve"> rozprawy doktorskiej uczestnika Szkoły Doktorskiej</w:t>
      </w:r>
      <w:r w:rsidR="007A2BDF" w:rsidRPr="009751BB">
        <w:rPr>
          <w:rFonts w:ascii="Calibri" w:eastAsia="Times New Roman" w:hAnsi="Calibri" w:cs="Times New Roman"/>
          <w:lang w:eastAsia="pl-PL"/>
        </w:rPr>
        <w:t>, Pana</w:t>
      </w:r>
      <w:r w:rsidR="00E14296" w:rsidRPr="009751BB">
        <w:rPr>
          <w:rFonts w:ascii="Calibri" w:eastAsia="Times New Roman" w:hAnsi="Calibri" w:cs="Times New Roman"/>
          <w:lang w:eastAsia="pl-PL"/>
        </w:rPr>
        <w:t>/Pani</w:t>
      </w:r>
      <w:r w:rsidRPr="009751BB">
        <w:rPr>
          <w:rFonts w:ascii="Calibri" w:eastAsia="Times New Roman" w:hAnsi="Calibri" w:cs="Times New Roman"/>
          <w:lang w:eastAsia="pl-PL"/>
        </w:rPr>
        <w:t xml:space="preserve"> ……………………………………………………………..</w:t>
      </w:r>
    </w:p>
    <w:p w14:paraId="12C7642D" w14:textId="111BB732" w:rsidR="00C74B58" w:rsidRPr="009751BB" w:rsidRDefault="00A05F44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9751BB">
        <w:rPr>
          <w:rFonts w:ascii="Calibri" w:eastAsia="Times New Roman" w:hAnsi="Calibri" w:cs="Times New Roman"/>
          <w:lang w:eastAsia="pl-PL"/>
        </w:rPr>
        <w:t>Odwołuję Pana</w:t>
      </w:r>
      <w:r w:rsidR="00E14296" w:rsidRPr="009751BB">
        <w:rPr>
          <w:rFonts w:ascii="Calibri" w:eastAsia="Times New Roman" w:hAnsi="Calibri" w:cs="Times New Roman"/>
          <w:lang w:eastAsia="pl-PL"/>
        </w:rPr>
        <w:t>/Panią</w:t>
      </w:r>
      <w:r w:rsidRPr="009751BB">
        <w:rPr>
          <w:rFonts w:ascii="Calibri" w:eastAsia="Times New Roman" w:hAnsi="Calibri" w:cs="Times New Roman"/>
          <w:lang w:eastAsia="pl-PL"/>
        </w:rPr>
        <w:t xml:space="preserve"> ……………………………………….. z pełnienia funkcji promotora</w:t>
      </w:r>
      <w:r w:rsidR="00872F27" w:rsidRPr="009751BB">
        <w:rPr>
          <w:rFonts w:ascii="Calibri" w:eastAsia="Times New Roman" w:hAnsi="Calibri" w:cs="Times New Roman"/>
          <w:lang w:eastAsia="pl-PL"/>
        </w:rPr>
        <w:t>/promotora pomocniczego</w:t>
      </w:r>
      <w:r w:rsidRPr="009751BB">
        <w:rPr>
          <w:rFonts w:ascii="Calibri" w:eastAsia="Times New Roman" w:hAnsi="Calibri" w:cs="Times New Roman"/>
          <w:lang w:eastAsia="pl-PL"/>
        </w:rPr>
        <w:t xml:space="preserve"> rozprawy doktorskie</w:t>
      </w:r>
      <w:r w:rsidR="00E14296" w:rsidRPr="009751BB">
        <w:rPr>
          <w:rFonts w:ascii="Calibri" w:eastAsia="Times New Roman" w:hAnsi="Calibri" w:cs="Times New Roman"/>
          <w:lang w:eastAsia="pl-PL"/>
        </w:rPr>
        <w:t>j</w:t>
      </w:r>
      <w:r w:rsidRPr="009751BB">
        <w:rPr>
          <w:rFonts w:ascii="Calibri" w:eastAsia="Times New Roman" w:hAnsi="Calibri" w:cs="Times New Roman"/>
          <w:lang w:eastAsia="pl-PL"/>
        </w:rPr>
        <w:t xml:space="preserve"> uczestnika Szkoły Doktorskiej </w:t>
      </w:r>
      <w:r w:rsidR="00E14296" w:rsidRPr="009751BB">
        <w:rPr>
          <w:rFonts w:ascii="Calibri" w:eastAsia="Times New Roman" w:hAnsi="Calibri" w:cs="Times New Roman"/>
          <w:lang w:eastAsia="pl-PL"/>
        </w:rPr>
        <w:t xml:space="preserve">Pana/Pani </w:t>
      </w:r>
      <w:r w:rsidRPr="009751BB">
        <w:rPr>
          <w:rFonts w:ascii="Calibri" w:eastAsia="Times New Roman" w:hAnsi="Calibri" w:cs="Times New Roman"/>
          <w:lang w:eastAsia="pl-PL"/>
        </w:rPr>
        <w:t xml:space="preserve">………………………………………………………………… </w:t>
      </w:r>
    </w:p>
    <w:p w14:paraId="065AD2F1" w14:textId="1FF61EC2" w:rsidR="00C74B58" w:rsidRPr="009751BB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9751BB">
        <w:rPr>
          <w:rFonts w:ascii="Calibri" w:eastAsia="Times New Roman" w:hAnsi="Calibri" w:cs="Times New Roman"/>
          <w:lang w:eastAsia="pl-PL"/>
        </w:rPr>
        <w:t xml:space="preserve">Powołuję </w:t>
      </w:r>
      <w:r w:rsidR="00A05F44" w:rsidRPr="009751BB">
        <w:rPr>
          <w:rFonts w:ascii="Calibri" w:eastAsia="Times New Roman" w:hAnsi="Calibri" w:cs="Times New Roman"/>
          <w:lang w:eastAsia="pl-PL"/>
        </w:rPr>
        <w:t>Pana</w:t>
      </w:r>
      <w:r w:rsidR="00E14296" w:rsidRPr="009751BB">
        <w:rPr>
          <w:rFonts w:ascii="Calibri" w:eastAsia="Times New Roman" w:hAnsi="Calibri" w:cs="Times New Roman"/>
          <w:lang w:eastAsia="pl-PL"/>
        </w:rPr>
        <w:t>/Panią</w:t>
      </w:r>
      <w:r w:rsidRPr="009751BB">
        <w:rPr>
          <w:rFonts w:ascii="Calibri" w:eastAsia="Times New Roman" w:hAnsi="Calibri" w:cs="Times New Roman"/>
          <w:lang w:eastAsia="pl-PL"/>
        </w:rPr>
        <w:t xml:space="preserve"> …………………………………………………………………………………………………………………… na promotora</w:t>
      </w:r>
      <w:r w:rsidR="00872F27" w:rsidRPr="009751BB">
        <w:rPr>
          <w:rFonts w:ascii="Calibri" w:eastAsia="Times New Roman" w:hAnsi="Calibri" w:cs="Times New Roman"/>
          <w:lang w:eastAsia="pl-PL"/>
        </w:rPr>
        <w:t>/promotora pomocniczego</w:t>
      </w:r>
      <w:r w:rsidRPr="009751BB">
        <w:rPr>
          <w:rFonts w:ascii="Calibri" w:eastAsia="Times New Roman" w:hAnsi="Calibri" w:cs="Times New Roman"/>
          <w:lang w:eastAsia="pl-PL"/>
        </w:rPr>
        <w:t xml:space="preserve"> pracy doktorskiej uczestnika szkoły doktorskiej </w:t>
      </w:r>
      <w:r w:rsidR="00E14296" w:rsidRPr="009751BB">
        <w:rPr>
          <w:rFonts w:ascii="Calibri" w:eastAsia="Times New Roman" w:hAnsi="Calibri" w:cs="Times New Roman"/>
          <w:lang w:eastAsia="pl-PL"/>
        </w:rPr>
        <w:t xml:space="preserve">Pana/Pani </w:t>
      </w:r>
      <w:r w:rsidRPr="009751BB">
        <w:rPr>
          <w:rFonts w:ascii="Calibri" w:eastAsia="Times New Roman" w:hAnsi="Calibri" w:cs="Times New Roman"/>
          <w:lang w:eastAsia="pl-PL"/>
        </w:rPr>
        <w:t>…………………………………………………………………</w:t>
      </w:r>
      <w:bookmarkEnd w:id="1"/>
    </w:p>
    <w:p w14:paraId="655B0AB1" w14:textId="4CF5529D" w:rsidR="00C74B58" w:rsidRPr="00B454B5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 xml:space="preserve"> </w:t>
      </w:r>
    </w:p>
    <w:p w14:paraId="70B60968" w14:textId="77777777" w:rsidR="00471735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</w:p>
    <w:p w14:paraId="1293C435" w14:textId="77777777" w:rsidR="00471735" w:rsidRPr="00CF657D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.......................................................</w:t>
      </w:r>
    </w:p>
    <w:p w14:paraId="49DAEE9C" w14:textId="77777777" w:rsidR="00C74B58" w:rsidRPr="002F4E2D" w:rsidRDefault="0047173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podpis Dyrektora Szkoły Doktorskiej</w:t>
      </w:r>
    </w:p>
    <w:p w14:paraId="6F00A9D7" w14:textId="77777777" w:rsidR="00C74B58" w:rsidRPr="00CF657D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5B927946" w14:textId="77777777" w:rsidR="00941D52" w:rsidRPr="005E11C9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3922B63A" w14:textId="77777777" w:rsidR="00C74B58" w:rsidRPr="00DA7610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3B596D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869037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B153249" w14:textId="77777777" w:rsidR="002F4E2D" w:rsidRDefault="002F4E2D"/>
    <w:sectPr w:rsidR="002F4E2D" w:rsidSect="00B12171">
      <w:footerReference w:type="default" r:id="rId8"/>
      <w:pgSz w:w="11906" w:h="16838"/>
      <w:pgMar w:top="709" w:right="1418" w:bottom="993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9B901" w14:textId="77777777" w:rsidR="00811C73" w:rsidRDefault="00811C73">
      <w:pPr>
        <w:spacing w:after="0" w:line="240" w:lineRule="auto"/>
      </w:pPr>
      <w:r>
        <w:separator/>
      </w:r>
    </w:p>
  </w:endnote>
  <w:endnote w:type="continuationSeparator" w:id="0">
    <w:p w14:paraId="1C3DDE99" w14:textId="77777777" w:rsidR="00811C73" w:rsidRDefault="00811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F1CD" w14:textId="02D817B3" w:rsidR="00BB7527" w:rsidRDefault="00B454B5">
    <w:pPr>
      <w:pStyle w:val="Stopk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711E0AE" wp14:editId="43E544F6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upa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Prostokąt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Pole tekstowe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FD6D4" w14:textId="73E0F0F6" w:rsidR="00B454B5" w:rsidRPr="00B454B5" w:rsidRDefault="00B454B5">
                            <w:pPr>
                              <w:pStyle w:val="Stopka"/>
                              <w:rPr>
                                <w:cap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Pr="00B454B5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B2DAB">
                              <w:rPr>
                                <w:color w:val="FF0000"/>
                                <w:sz w:val="20"/>
                                <w:szCs w:val="20"/>
                              </w:rPr>
                              <w:t>niepotrzebne skreśli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711E0AE" id="Grupa 155" o:spid="_x0000_s1026" style="position:absolute;margin-left:0;margin-top:0;width:468pt;height:21.6pt;z-index:251658240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">
              <v:rect id="Prostokąt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Lff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f5zBv/PxAvk9g8AAP//AwBQSwECLQAUAAYACAAAACEA2+H2y+4AAACFAQAAEwAAAAAAAAAAAAAA&#10;AAAAAAAAW0NvbnRlbnRfVHlwZXNdLnhtbFBLAQItABQABgAIAAAAIQBa9CxbvwAAABUBAAALAAAA&#10;AAAAAAAAAAAAAB8BAABfcmVscy8ucmVsc1BLAQItABQABgAIAAAAIQBSoLff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6CFD6D4" w14:textId="73E0F0F6" w:rsidR="00B454B5" w:rsidRPr="00B454B5" w:rsidRDefault="00B454B5">
                      <w:pPr>
                        <w:pStyle w:val="Stopka"/>
                        <w:rPr>
                          <w:cap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color w:val="FF0000"/>
                          <w:sz w:val="20"/>
                          <w:szCs w:val="20"/>
                        </w:rPr>
                        <w:t>*</w:t>
                      </w:r>
                      <w:r w:rsidRPr="00B454B5">
                        <w:rPr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3B2DAB">
                        <w:rPr>
                          <w:color w:val="FF0000"/>
                          <w:sz w:val="20"/>
                          <w:szCs w:val="20"/>
                        </w:rPr>
                        <w:t>niepotrzebne skreślić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FAC80" w14:textId="77777777" w:rsidR="00811C73" w:rsidRDefault="00811C73">
      <w:pPr>
        <w:spacing w:after="0" w:line="240" w:lineRule="auto"/>
      </w:pPr>
      <w:r>
        <w:separator/>
      </w:r>
    </w:p>
  </w:footnote>
  <w:footnote w:type="continuationSeparator" w:id="0">
    <w:p w14:paraId="0DA4827E" w14:textId="77777777" w:rsidR="00811C73" w:rsidRDefault="00811C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6DE8"/>
    <w:rsid w:val="000D6F02"/>
    <w:rsid w:val="000F0D36"/>
    <w:rsid w:val="001369AA"/>
    <w:rsid w:val="001419EC"/>
    <w:rsid w:val="00167BEB"/>
    <w:rsid w:val="001F2F0B"/>
    <w:rsid w:val="00215D4C"/>
    <w:rsid w:val="002536CD"/>
    <w:rsid w:val="00261D1E"/>
    <w:rsid w:val="00290DE7"/>
    <w:rsid w:val="002E69A2"/>
    <w:rsid w:val="002F4E2D"/>
    <w:rsid w:val="003660E6"/>
    <w:rsid w:val="003B2DAB"/>
    <w:rsid w:val="003F07D9"/>
    <w:rsid w:val="00471735"/>
    <w:rsid w:val="004F1722"/>
    <w:rsid w:val="00525DED"/>
    <w:rsid w:val="00533251"/>
    <w:rsid w:val="00544EB9"/>
    <w:rsid w:val="005516E6"/>
    <w:rsid w:val="0055431C"/>
    <w:rsid w:val="005A3974"/>
    <w:rsid w:val="005D5ABE"/>
    <w:rsid w:val="005E11C9"/>
    <w:rsid w:val="0068240F"/>
    <w:rsid w:val="006C41AF"/>
    <w:rsid w:val="00726C87"/>
    <w:rsid w:val="007A2BDF"/>
    <w:rsid w:val="007E3869"/>
    <w:rsid w:val="007E4039"/>
    <w:rsid w:val="00811C73"/>
    <w:rsid w:val="008341A1"/>
    <w:rsid w:val="00872F27"/>
    <w:rsid w:val="00881F7F"/>
    <w:rsid w:val="008C09F1"/>
    <w:rsid w:val="00941558"/>
    <w:rsid w:val="00941D52"/>
    <w:rsid w:val="009751BB"/>
    <w:rsid w:val="009B6F54"/>
    <w:rsid w:val="00A0395B"/>
    <w:rsid w:val="00A05F44"/>
    <w:rsid w:val="00A065FC"/>
    <w:rsid w:val="00A30FC4"/>
    <w:rsid w:val="00A852FF"/>
    <w:rsid w:val="00AA1935"/>
    <w:rsid w:val="00B12171"/>
    <w:rsid w:val="00B215A9"/>
    <w:rsid w:val="00B454B5"/>
    <w:rsid w:val="00BA5BC7"/>
    <w:rsid w:val="00BE70D7"/>
    <w:rsid w:val="00C4731E"/>
    <w:rsid w:val="00C74B58"/>
    <w:rsid w:val="00CC1F13"/>
    <w:rsid w:val="00D83A77"/>
    <w:rsid w:val="00DA7610"/>
    <w:rsid w:val="00DE7D04"/>
    <w:rsid w:val="00DF3104"/>
    <w:rsid w:val="00DF6B6E"/>
    <w:rsid w:val="00E12F59"/>
    <w:rsid w:val="00E14296"/>
    <w:rsid w:val="00E50C39"/>
    <w:rsid w:val="00EC34B4"/>
    <w:rsid w:val="00EE41FC"/>
    <w:rsid w:val="00EF0597"/>
    <w:rsid w:val="00F037DB"/>
    <w:rsid w:val="00F315A8"/>
    <w:rsid w:val="00F45B09"/>
    <w:rsid w:val="00F65897"/>
    <w:rsid w:val="00F660AF"/>
    <w:rsid w:val="00F8075D"/>
    <w:rsid w:val="00F860B4"/>
    <w:rsid w:val="00FC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EAD08-0A49-4789-97E0-8E7DEB642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77</Words>
  <Characters>466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7</cp:revision>
  <cp:lastPrinted>2020-10-08T09:24:00Z</cp:lastPrinted>
  <dcterms:created xsi:type="dcterms:W3CDTF">2024-07-23T07:35:00Z</dcterms:created>
  <dcterms:modified xsi:type="dcterms:W3CDTF">2025-10-01T08:45:00Z</dcterms:modified>
</cp:coreProperties>
</file>